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7FEAD" w14:textId="1F55F6CD" w:rsidR="00DB48E4" w:rsidRPr="0012060D" w:rsidRDefault="000125FE" w:rsidP="00A11321">
      <w:pPr>
        <w:pStyle w:val="BodyText3"/>
        <w:rPr>
          <w:rFonts w:asciiTheme="minorHAnsi" w:hAnsiTheme="minorHAnsi" w:cstheme="minorHAnsi"/>
          <w:sz w:val="24"/>
          <w:szCs w:val="24"/>
        </w:rPr>
      </w:pPr>
      <w:r w:rsidRPr="0012060D">
        <w:rPr>
          <w:rFonts w:asciiTheme="minorHAnsi" w:hAnsiTheme="minorHAnsi" w:cstheme="minorHAnsi"/>
          <w:sz w:val="24"/>
          <w:szCs w:val="24"/>
        </w:rPr>
        <w:t>E</w:t>
      </w:r>
      <w:r w:rsidR="00D51949">
        <w:rPr>
          <w:rFonts w:asciiTheme="minorHAnsi" w:hAnsiTheme="minorHAnsi" w:cstheme="minorHAnsi"/>
          <w:sz w:val="24"/>
          <w:szCs w:val="24"/>
        </w:rPr>
        <w:t>XP91</w:t>
      </w:r>
      <w:r w:rsidR="00B17F8A">
        <w:rPr>
          <w:rFonts w:asciiTheme="minorHAnsi" w:hAnsiTheme="minorHAnsi" w:cstheme="minorHAnsi"/>
          <w:sz w:val="24"/>
          <w:szCs w:val="24"/>
        </w:rPr>
        <w:t>6</w:t>
      </w:r>
      <w:r w:rsidR="00DA3DA9">
        <w:rPr>
          <w:rFonts w:asciiTheme="minorHAnsi" w:hAnsiTheme="minorHAnsi" w:cstheme="minorHAnsi"/>
          <w:sz w:val="24"/>
          <w:szCs w:val="24"/>
        </w:rPr>
        <w:t>3</w:t>
      </w:r>
      <w:r w:rsidR="007A7367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12060D">
        <w:rPr>
          <w:rFonts w:asciiTheme="minorHAnsi" w:hAnsiTheme="minorHAnsi" w:cstheme="minorHAnsi"/>
          <w:sz w:val="24"/>
          <w:szCs w:val="24"/>
        </w:rPr>
        <w:tab/>
      </w:r>
      <w:r w:rsidR="0012060D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DA3DA9">
        <w:rPr>
          <w:rFonts w:asciiTheme="minorHAnsi" w:hAnsiTheme="minorHAnsi" w:cstheme="minorHAnsi"/>
          <w:sz w:val="24"/>
          <w:szCs w:val="24"/>
        </w:rPr>
        <w:t>31</w:t>
      </w:r>
      <w:r w:rsidR="00167E7D">
        <w:rPr>
          <w:rFonts w:asciiTheme="minorHAnsi" w:hAnsiTheme="minorHAnsi" w:cstheme="minorHAnsi"/>
          <w:sz w:val="24"/>
          <w:szCs w:val="24"/>
        </w:rPr>
        <w:t xml:space="preserve"> MA</w:t>
      </w:r>
      <w:r w:rsidR="00FB1D9B">
        <w:rPr>
          <w:rFonts w:asciiTheme="minorHAnsi" w:hAnsiTheme="minorHAnsi" w:cstheme="minorHAnsi"/>
          <w:sz w:val="24"/>
          <w:szCs w:val="24"/>
        </w:rPr>
        <w:t>Y</w:t>
      </w:r>
      <w:r w:rsidR="00D51949">
        <w:rPr>
          <w:rFonts w:asciiTheme="minorHAnsi" w:hAnsiTheme="minorHAnsi" w:cstheme="minorHAnsi"/>
          <w:sz w:val="24"/>
          <w:szCs w:val="24"/>
        </w:rPr>
        <w:t xml:space="preserve"> 202</w:t>
      </w:r>
      <w:r w:rsidR="00167E7D">
        <w:rPr>
          <w:rFonts w:asciiTheme="minorHAnsi" w:hAnsiTheme="minorHAnsi" w:cstheme="minorHAnsi"/>
          <w:sz w:val="24"/>
          <w:szCs w:val="24"/>
        </w:rPr>
        <w:t>4</w:t>
      </w:r>
    </w:p>
    <w:p w14:paraId="2931EE31" w14:textId="77777777" w:rsidR="00A11321" w:rsidRPr="00435468" w:rsidRDefault="00A11321" w:rsidP="009F1E6A">
      <w:pPr>
        <w:pStyle w:val="BodyText3"/>
        <w:jc w:val="center"/>
        <w:rPr>
          <w:rFonts w:asciiTheme="minorHAnsi" w:hAnsiTheme="minorHAnsi" w:cstheme="minorHAnsi"/>
          <w:b/>
          <w:sz w:val="14"/>
          <w:u w:val="single"/>
        </w:rPr>
      </w:pPr>
    </w:p>
    <w:p w14:paraId="322AFC82" w14:textId="77777777" w:rsidR="00D51949" w:rsidRPr="00D51949" w:rsidRDefault="00D51949" w:rsidP="00D51949">
      <w:pPr>
        <w:pStyle w:val="BodyText3"/>
        <w:jc w:val="center"/>
        <w:rPr>
          <w:rFonts w:asciiTheme="minorHAnsi" w:hAnsiTheme="minorHAnsi" w:cstheme="minorHAnsi"/>
          <w:b/>
          <w:sz w:val="36"/>
          <w:szCs w:val="8"/>
          <w:u w:val="single"/>
        </w:rPr>
      </w:pPr>
      <w:r w:rsidRPr="00D51949">
        <w:rPr>
          <w:rFonts w:asciiTheme="minorHAnsi" w:hAnsiTheme="minorHAnsi" w:cstheme="minorHAnsi"/>
          <w:b/>
          <w:sz w:val="36"/>
          <w:szCs w:val="8"/>
          <w:u w:val="single"/>
        </w:rPr>
        <w:t>Experience Certificate</w:t>
      </w:r>
    </w:p>
    <w:p w14:paraId="3625CA37" w14:textId="77777777" w:rsidR="00D51949" w:rsidRPr="009705B7" w:rsidRDefault="00D51949" w:rsidP="00D51949">
      <w:pPr>
        <w:autoSpaceDE w:val="0"/>
        <w:autoSpaceDN w:val="0"/>
        <w:adjustRightInd w:val="0"/>
        <w:rPr>
          <w:rFonts w:asciiTheme="minorHAnsi" w:hAnsiTheme="minorHAnsi" w:cstheme="minorHAnsi"/>
          <w:sz w:val="28"/>
          <w:szCs w:val="28"/>
        </w:rPr>
      </w:pPr>
    </w:p>
    <w:p w14:paraId="62CB624A" w14:textId="77777777" w:rsidR="00D51949" w:rsidRPr="00D51949" w:rsidRDefault="00D51949" w:rsidP="00D51949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26"/>
          <w:szCs w:val="14"/>
          <w:u w:val="single"/>
        </w:rPr>
      </w:pPr>
      <w:r w:rsidRPr="00D51949">
        <w:rPr>
          <w:rFonts w:asciiTheme="minorHAnsi" w:hAnsiTheme="minorHAnsi" w:cstheme="minorHAnsi"/>
          <w:b/>
          <w:bCs/>
          <w:sz w:val="32"/>
          <w:szCs w:val="20"/>
          <w:u w:val="single"/>
        </w:rPr>
        <w:t>To Whom It May Concern</w:t>
      </w:r>
    </w:p>
    <w:p w14:paraId="2F86A792" w14:textId="77777777" w:rsidR="00D51949" w:rsidRPr="009705B7" w:rsidRDefault="00D51949" w:rsidP="00D51949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18"/>
          <w:szCs w:val="18"/>
        </w:rPr>
      </w:pPr>
    </w:p>
    <w:p w14:paraId="5BD75B16" w14:textId="77777777" w:rsidR="00D51949" w:rsidRPr="009705B7" w:rsidRDefault="00D51949" w:rsidP="00D51949">
      <w:pPr>
        <w:pStyle w:val="NormalWeb"/>
        <w:shd w:val="clear" w:color="auto" w:fill="FFFFFF"/>
        <w:spacing w:before="0" w:beforeAutospacing="0" w:after="0" w:afterAutospacing="0" w:line="300" w:lineRule="atLeast"/>
        <w:jc w:val="both"/>
        <w:rPr>
          <w:rFonts w:asciiTheme="minorHAnsi" w:hAnsiTheme="minorHAnsi" w:cstheme="minorHAnsi"/>
          <w:sz w:val="18"/>
          <w:szCs w:val="18"/>
        </w:rPr>
      </w:pPr>
      <w:r w:rsidRPr="009705B7">
        <w:rPr>
          <w:rFonts w:asciiTheme="minorHAnsi" w:hAnsiTheme="minorHAnsi" w:cstheme="minorHAnsi"/>
          <w:sz w:val="18"/>
          <w:szCs w:val="18"/>
        </w:rPr>
        <w:t> </w:t>
      </w:r>
    </w:p>
    <w:p w14:paraId="6FCE4D08" w14:textId="0F4F2339" w:rsidR="00D51949" w:rsidRPr="00D51949" w:rsidRDefault="00D51949" w:rsidP="00D51949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inorHAnsi" w:hAnsiTheme="minorHAnsi" w:cstheme="minorHAnsi"/>
        </w:rPr>
      </w:pPr>
      <w:r w:rsidRPr="00D51949">
        <w:rPr>
          <w:rFonts w:asciiTheme="minorHAnsi" w:hAnsiTheme="minorHAnsi" w:cstheme="minorHAnsi"/>
        </w:rPr>
        <w:t xml:space="preserve">This is to certify that Mr./Mrs./Miss. </w:t>
      </w:r>
      <w:r w:rsidR="00DA3DA9" w:rsidRPr="00DA3DA9">
        <w:rPr>
          <w:rFonts w:asciiTheme="minorHAnsi" w:hAnsiTheme="minorHAnsi" w:cstheme="minorHAnsi"/>
          <w:b/>
          <w:bCs/>
        </w:rPr>
        <w:t xml:space="preserve">Nurul </w:t>
      </w:r>
      <w:proofErr w:type="spellStart"/>
      <w:r w:rsidR="00DA3DA9" w:rsidRPr="00DA3DA9">
        <w:rPr>
          <w:rFonts w:asciiTheme="minorHAnsi" w:hAnsiTheme="minorHAnsi" w:cstheme="minorHAnsi"/>
          <w:b/>
          <w:bCs/>
        </w:rPr>
        <w:t>Hasnat</w:t>
      </w:r>
      <w:proofErr w:type="spellEnd"/>
      <w:r w:rsidR="00DA3DA9" w:rsidRPr="00DA3DA9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DA3DA9" w:rsidRPr="00DA3DA9">
        <w:rPr>
          <w:rFonts w:asciiTheme="minorHAnsi" w:hAnsiTheme="minorHAnsi" w:cstheme="minorHAnsi"/>
          <w:b/>
          <w:bCs/>
        </w:rPr>
        <w:t>Jafran</w:t>
      </w:r>
      <w:proofErr w:type="spellEnd"/>
      <w:r w:rsidRPr="00D51949">
        <w:rPr>
          <w:rFonts w:asciiTheme="minorHAnsi" w:hAnsiTheme="minorHAnsi" w:cstheme="minorHAnsi"/>
        </w:rPr>
        <w:t xml:space="preserve">, </w:t>
      </w:r>
      <w:r w:rsidR="00857FF3">
        <w:rPr>
          <w:rFonts w:asciiTheme="minorHAnsi" w:hAnsiTheme="minorHAnsi" w:cstheme="minorHAnsi"/>
        </w:rPr>
        <w:t xml:space="preserve">Employee ID </w:t>
      </w:r>
      <w:r w:rsidR="00DA3DA9" w:rsidRPr="00DA3DA9">
        <w:rPr>
          <w:rFonts w:asciiTheme="minorHAnsi" w:hAnsiTheme="minorHAnsi" w:cstheme="minorHAnsi"/>
          <w:b/>
          <w:bCs/>
        </w:rPr>
        <w:t>20230901</w:t>
      </w:r>
      <w:r w:rsidR="00857FF3">
        <w:rPr>
          <w:rFonts w:asciiTheme="minorHAnsi" w:hAnsiTheme="minorHAnsi" w:cstheme="minorHAnsi"/>
        </w:rPr>
        <w:t xml:space="preserve">, </w:t>
      </w:r>
      <w:r w:rsidRPr="00D51949">
        <w:rPr>
          <w:rFonts w:asciiTheme="minorHAnsi" w:hAnsiTheme="minorHAnsi" w:cstheme="minorHAnsi"/>
        </w:rPr>
        <w:t xml:space="preserve">S/D/O Mr. </w:t>
      </w:r>
      <w:r w:rsidR="00DA3DA9" w:rsidRPr="00DA3DA9">
        <w:rPr>
          <w:rFonts w:asciiTheme="minorHAnsi" w:hAnsiTheme="minorHAnsi" w:cstheme="minorHAnsi"/>
          <w:b/>
        </w:rPr>
        <w:t>Md Noor Uddin</w:t>
      </w:r>
      <w:r w:rsidRPr="00D51949">
        <w:rPr>
          <w:rFonts w:asciiTheme="minorHAnsi" w:hAnsiTheme="minorHAnsi" w:cstheme="minorHAnsi"/>
        </w:rPr>
        <w:t xml:space="preserve">, Date of Birth </w:t>
      </w:r>
      <w:r w:rsidR="00DA3DA9">
        <w:rPr>
          <w:rFonts w:asciiTheme="minorHAnsi" w:hAnsiTheme="minorHAnsi" w:cstheme="minorHAnsi"/>
          <w:b/>
          <w:bCs/>
        </w:rPr>
        <w:t>11</w:t>
      </w:r>
      <w:r w:rsidR="00DA3DA9" w:rsidRPr="00DA3DA9">
        <w:rPr>
          <w:rFonts w:asciiTheme="minorHAnsi" w:hAnsiTheme="minorHAnsi" w:cstheme="minorHAnsi"/>
          <w:b/>
          <w:bCs/>
          <w:vertAlign w:val="superscript"/>
        </w:rPr>
        <w:t>th</w:t>
      </w:r>
      <w:r w:rsidR="00DA3DA9">
        <w:rPr>
          <w:rFonts w:asciiTheme="minorHAnsi" w:hAnsiTheme="minorHAnsi" w:cstheme="minorHAnsi"/>
          <w:b/>
          <w:bCs/>
        </w:rPr>
        <w:t xml:space="preserve"> November</w:t>
      </w:r>
      <w:r w:rsidRPr="00D51949">
        <w:rPr>
          <w:rFonts w:asciiTheme="minorHAnsi" w:hAnsiTheme="minorHAnsi" w:cstheme="minorHAnsi"/>
          <w:b/>
        </w:rPr>
        <w:t>, 199</w:t>
      </w:r>
      <w:r w:rsidR="00DA3DA9">
        <w:rPr>
          <w:rFonts w:asciiTheme="minorHAnsi" w:hAnsiTheme="minorHAnsi" w:cstheme="minorHAnsi"/>
          <w:b/>
        </w:rPr>
        <w:t>6</w:t>
      </w:r>
      <w:r w:rsidRPr="00D51949">
        <w:rPr>
          <w:rFonts w:asciiTheme="minorHAnsi" w:hAnsiTheme="minorHAnsi" w:cstheme="minorHAnsi"/>
        </w:rPr>
        <w:t xml:space="preserve">, has worked as </w:t>
      </w:r>
      <w:r w:rsidR="00426E09">
        <w:rPr>
          <w:rFonts w:asciiTheme="minorHAnsi" w:hAnsiTheme="minorHAnsi" w:cstheme="minorHAnsi"/>
        </w:rPr>
        <w:t>a</w:t>
      </w:r>
      <w:r w:rsidR="005F0D4C">
        <w:rPr>
          <w:rFonts w:asciiTheme="minorHAnsi" w:hAnsiTheme="minorHAnsi" w:cstheme="minorHAnsi"/>
        </w:rPr>
        <w:t>n</w:t>
      </w:r>
      <w:r w:rsidR="006A0532">
        <w:rPr>
          <w:rFonts w:asciiTheme="minorHAnsi" w:hAnsiTheme="minorHAnsi" w:cstheme="minorHAnsi"/>
        </w:rPr>
        <w:t xml:space="preserve"> </w:t>
      </w:r>
      <w:r w:rsidR="00DA3DA9">
        <w:rPr>
          <w:rFonts w:asciiTheme="minorHAnsi" w:hAnsiTheme="minorHAnsi" w:cstheme="minorHAnsi"/>
          <w:b/>
        </w:rPr>
        <w:t>IT Executive</w:t>
      </w:r>
      <w:r w:rsidRPr="00D51949">
        <w:rPr>
          <w:rFonts w:asciiTheme="minorHAnsi" w:hAnsiTheme="minorHAnsi" w:cstheme="minorHAnsi"/>
        </w:rPr>
        <w:t xml:space="preserve"> in our organization from </w:t>
      </w:r>
      <w:r w:rsidR="00DA3DA9">
        <w:rPr>
          <w:rFonts w:asciiTheme="minorHAnsi" w:hAnsiTheme="minorHAnsi" w:cstheme="minorHAnsi"/>
          <w:b/>
        </w:rPr>
        <w:t>September 18</w:t>
      </w:r>
      <w:r w:rsidRPr="00D51949">
        <w:rPr>
          <w:rFonts w:asciiTheme="minorHAnsi" w:hAnsiTheme="minorHAnsi" w:cstheme="minorHAnsi"/>
          <w:b/>
        </w:rPr>
        <w:t>, 20</w:t>
      </w:r>
      <w:r w:rsidR="00E3062C">
        <w:rPr>
          <w:rFonts w:asciiTheme="minorHAnsi" w:hAnsiTheme="minorHAnsi" w:cstheme="minorHAnsi"/>
          <w:b/>
        </w:rPr>
        <w:t>2</w:t>
      </w:r>
      <w:r w:rsidR="00DA3DA9">
        <w:rPr>
          <w:rFonts w:asciiTheme="minorHAnsi" w:hAnsiTheme="minorHAnsi" w:cstheme="minorHAnsi"/>
          <w:b/>
        </w:rPr>
        <w:t>3</w:t>
      </w:r>
      <w:r w:rsidRPr="00D51949">
        <w:rPr>
          <w:rFonts w:asciiTheme="minorHAnsi" w:hAnsiTheme="minorHAnsi" w:cstheme="minorHAnsi"/>
          <w:b/>
        </w:rPr>
        <w:t xml:space="preserve"> </w:t>
      </w:r>
      <w:r w:rsidRPr="00D51949">
        <w:rPr>
          <w:rFonts w:asciiTheme="minorHAnsi" w:hAnsiTheme="minorHAnsi" w:cstheme="minorHAnsi"/>
        </w:rPr>
        <w:t>to</w:t>
      </w:r>
      <w:r w:rsidRPr="00D51949">
        <w:rPr>
          <w:rFonts w:asciiTheme="minorHAnsi" w:hAnsiTheme="minorHAnsi" w:cstheme="minorHAnsi"/>
          <w:b/>
        </w:rPr>
        <w:t xml:space="preserve"> </w:t>
      </w:r>
      <w:r w:rsidR="00FB1D9B">
        <w:rPr>
          <w:rFonts w:asciiTheme="minorHAnsi" w:hAnsiTheme="minorHAnsi" w:cstheme="minorHAnsi"/>
          <w:b/>
        </w:rPr>
        <w:t xml:space="preserve">May </w:t>
      </w:r>
      <w:r w:rsidR="00DA3DA9">
        <w:rPr>
          <w:rFonts w:asciiTheme="minorHAnsi" w:hAnsiTheme="minorHAnsi" w:cstheme="minorHAnsi"/>
          <w:b/>
        </w:rPr>
        <w:t>31</w:t>
      </w:r>
      <w:r w:rsidRPr="00D51949">
        <w:rPr>
          <w:rFonts w:asciiTheme="minorHAnsi" w:hAnsiTheme="minorHAnsi" w:cstheme="minorHAnsi"/>
          <w:b/>
        </w:rPr>
        <w:t>, 202</w:t>
      </w:r>
      <w:r w:rsidR="00167E7D">
        <w:rPr>
          <w:rFonts w:asciiTheme="minorHAnsi" w:hAnsiTheme="minorHAnsi" w:cstheme="minorHAnsi"/>
          <w:b/>
        </w:rPr>
        <w:t>4</w:t>
      </w:r>
      <w:r w:rsidRPr="00D51949">
        <w:rPr>
          <w:rFonts w:asciiTheme="minorHAnsi" w:hAnsiTheme="minorHAnsi" w:cstheme="minorHAnsi"/>
        </w:rPr>
        <w:t xml:space="preserve"> under my supervision. </w:t>
      </w:r>
    </w:p>
    <w:p w14:paraId="586E1747" w14:textId="77777777" w:rsidR="00D51949" w:rsidRPr="00D51949" w:rsidRDefault="00D51949" w:rsidP="00D51949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inorHAnsi" w:hAnsiTheme="minorHAnsi" w:cstheme="minorHAnsi"/>
        </w:rPr>
      </w:pPr>
    </w:p>
    <w:p w14:paraId="127FE3E0" w14:textId="77777777" w:rsidR="00D51949" w:rsidRPr="00D51949" w:rsidRDefault="00D51949" w:rsidP="00D51949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inorHAnsi" w:hAnsiTheme="minorHAnsi" w:cstheme="minorHAnsi"/>
        </w:rPr>
      </w:pPr>
      <w:proofErr w:type="spellStart"/>
      <w:r w:rsidRPr="00D51949">
        <w:rPr>
          <w:rFonts w:asciiTheme="minorHAnsi" w:hAnsiTheme="minorHAnsi" w:cstheme="minorHAnsi"/>
        </w:rPr>
        <w:t>He/She</w:t>
      </w:r>
      <w:proofErr w:type="spellEnd"/>
      <w:r w:rsidRPr="00D51949">
        <w:rPr>
          <w:rFonts w:asciiTheme="minorHAnsi" w:hAnsiTheme="minorHAnsi" w:cstheme="minorHAnsi"/>
        </w:rPr>
        <w:t xml:space="preserve"> has rendered his/her services with the highest degree of responsibility with a professional attitude and we wish him/her all the best in his/her life.</w:t>
      </w:r>
    </w:p>
    <w:p w14:paraId="4F55BD20" w14:textId="77777777" w:rsidR="00D51949" w:rsidRPr="00D51949" w:rsidRDefault="00D51949" w:rsidP="00D51949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inorHAnsi" w:hAnsiTheme="minorHAnsi" w:cstheme="minorHAnsi"/>
        </w:rPr>
      </w:pPr>
    </w:p>
    <w:p w14:paraId="274549AC" w14:textId="77777777" w:rsidR="00D51949" w:rsidRPr="00D51949" w:rsidRDefault="00D51949" w:rsidP="00D51949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Theme="minorHAnsi" w:hAnsiTheme="minorHAnsi" w:cstheme="minorHAnsi"/>
        </w:rPr>
      </w:pPr>
      <w:r w:rsidRPr="00D51949">
        <w:rPr>
          <w:rFonts w:asciiTheme="minorHAnsi" w:hAnsiTheme="minorHAnsi" w:cstheme="minorHAnsi"/>
        </w:rPr>
        <w:t>Please feel free to contact us for any further information.</w:t>
      </w:r>
    </w:p>
    <w:p w14:paraId="2828052E" w14:textId="77777777" w:rsidR="00D51949" w:rsidRPr="00D51949" w:rsidRDefault="00D51949" w:rsidP="00D51949">
      <w:pPr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225B8A4F" w14:textId="77777777" w:rsidR="00D51949" w:rsidRPr="00D51949" w:rsidRDefault="00D51949" w:rsidP="00D51949">
      <w:pPr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D51949">
        <w:rPr>
          <w:rFonts w:asciiTheme="minorHAnsi" w:hAnsiTheme="minorHAnsi" w:cstheme="minorHAnsi"/>
          <w:sz w:val="24"/>
          <w:szCs w:val="24"/>
        </w:rPr>
        <w:t>Yours sincerely</w:t>
      </w:r>
    </w:p>
    <w:p w14:paraId="2CD5AEF3" w14:textId="77777777" w:rsidR="00D51949" w:rsidRPr="00D51949" w:rsidRDefault="00D51949" w:rsidP="00D51949">
      <w:pPr>
        <w:spacing w:line="480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CA5673D" w14:textId="77777777" w:rsidR="00D51949" w:rsidRPr="00D51949" w:rsidRDefault="00D51949" w:rsidP="00D51949">
      <w:pPr>
        <w:pStyle w:val="BodyText3"/>
        <w:spacing w:line="480" w:lineRule="auto"/>
        <w:rPr>
          <w:rFonts w:asciiTheme="minorHAnsi" w:hAnsiTheme="minorHAnsi" w:cstheme="minorHAnsi"/>
          <w:b/>
          <w:sz w:val="24"/>
          <w:szCs w:val="24"/>
        </w:rPr>
      </w:pPr>
      <w:r w:rsidRPr="00D51949">
        <w:rPr>
          <w:rFonts w:asciiTheme="minorHAnsi" w:hAnsiTheme="minorHAnsi" w:cstheme="minorHAnsi"/>
          <w:b/>
          <w:sz w:val="24"/>
          <w:szCs w:val="24"/>
        </w:rPr>
        <w:t>MD. ABDUL RAZZAK CHOWDHURY</w:t>
      </w:r>
    </w:p>
    <w:p w14:paraId="16DB816B" w14:textId="77777777" w:rsidR="007A7367" w:rsidRPr="00D51949" w:rsidRDefault="007A7367" w:rsidP="00D51949">
      <w:pPr>
        <w:pStyle w:val="BodyText3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</w:p>
    <w:sectPr w:rsidR="007A7367" w:rsidRPr="00D51949" w:rsidSect="009B4774">
      <w:pgSz w:w="11808" w:h="16128" w:code="1"/>
      <w:pgMar w:top="2448" w:right="864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A5651" w14:textId="77777777" w:rsidR="00A34F7B" w:rsidRDefault="00A34F7B" w:rsidP="00DD1008">
      <w:r>
        <w:separator/>
      </w:r>
    </w:p>
  </w:endnote>
  <w:endnote w:type="continuationSeparator" w:id="0">
    <w:p w14:paraId="5A57217C" w14:textId="77777777" w:rsidR="00A34F7B" w:rsidRDefault="00A34F7B" w:rsidP="00DD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BBD16" w14:textId="77777777" w:rsidR="00A34F7B" w:rsidRDefault="00A34F7B" w:rsidP="00DD1008">
      <w:r>
        <w:separator/>
      </w:r>
    </w:p>
  </w:footnote>
  <w:footnote w:type="continuationSeparator" w:id="0">
    <w:p w14:paraId="24677930" w14:textId="77777777" w:rsidR="00A34F7B" w:rsidRDefault="00A34F7B" w:rsidP="00DD1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D19EA"/>
    <w:multiLevelType w:val="multilevel"/>
    <w:tmpl w:val="933C0B5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5BA638E"/>
    <w:multiLevelType w:val="multilevel"/>
    <w:tmpl w:val="0A92C52C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E434A07"/>
    <w:multiLevelType w:val="multilevel"/>
    <w:tmpl w:val="6DFA93DC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E64361B"/>
    <w:multiLevelType w:val="hybridMultilevel"/>
    <w:tmpl w:val="799E1A1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01EB3"/>
    <w:multiLevelType w:val="hybridMultilevel"/>
    <w:tmpl w:val="97BED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547F1"/>
    <w:multiLevelType w:val="multilevel"/>
    <w:tmpl w:val="64D48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E73833"/>
    <w:multiLevelType w:val="hybridMultilevel"/>
    <w:tmpl w:val="1E54F4E6"/>
    <w:lvl w:ilvl="0" w:tplc="1CAAFC8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308B7B63"/>
    <w:multiLevelType w:val="hybridMultilevel"/>
    <w:tmpl w:val="DAF2F1B4"/>
    <w:lvl w:ilvl="0" w:tplc="99E8030A">
      <w:start w:val="5"/>
      <w:numFmt w:val="bullet"/>
      <w:lvlText w:val=""/>
      <w:lvlJc w:val="left"/>
      <w:pPr>
        <w:ind w:left="144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3923C6"/>
    <w:multiLevelType w:val="hybridMultilevel"/>
    <w:tmpl w:val="4D38E558"/>
    <w:lvl w:ilvl="0" w:tplc="EDD6B99C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413EC"/>
    <w:multiLevelType w:val="hybridMultilevel"/>
    <w:tmpl w:val="0172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9054B"/>
    <w:multiLevelType w:val="hybridMultilevel"/>
    <w:tmpl w:val="96E20B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0F4A10"/>
    <w:multiLevelType w:val="hybridMultilevel"/>
    <w:tmpl w:val="F690998E"/>
    <w:lvl w:ilvl="0" w:tplc="B3D8E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442418"/>
    <w:multiLevelType w:val="hybridMultilevel"/>
    <w:tmpl w:val="60B2E01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205EE"/>
    <w:multiLevelType w:val="hybridMultilevel"/>
    <w:tmpl w:val="D8F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6317"/>
    <w:multiLevelType w:val="hybridMultilevel"/>
    <w:tmpl w:val="C624F4DC"/>
    <w:lvl w:ilvl="0" w:tplc="C5C48D7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B82097"/>
    <w:multiLevelType w:val="hybridMultilevel"/>
    <w:tmpl w:val="A72A6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D5415"/>
    <w:multiLevelType w:val="hybridMultilevel"/>
    <w:tmpl w:val="129A1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54F7A"/>
    <w:multiLevelType w:val="hybridMultilevel"/>
    <w:tmpl w:val="4E8A769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4E2EB6"/>
    <w:multiLevelType w:val="hybridMultilevel"/>
    <w:tmpl w:val="6498A086"/>
    <w:lvl w:ilvl="0" w:tplc="1CAAFC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E866C1"/>
    <w:multiLevelType w:val="hybridMultilevel"/>
    <w:tmpl w:val="8F60F51A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</w:num>
  <w:num w:numId="7">
    <w:abstractNumId w:val="18"/>
  </w:num>
  <w:num w:numId="8">
    <w:abstractNumId w:val="4"/>
  </w:num>
  <w:num w:numId="9">
    <w:abstractNumId w:val="13"/>
  </w:num>
  <w:num w:numId="10">
    <w:abstractNumId w:val="9"/>
  </w:num>
  <w:num w:numId="11">
    <w:abstractNumId w:val="16"/>
  </w:num>
  <w:num w:numId="12">
    <w:abstractNumId w:val="6"/>
  </w:num>
  <w:num w:numId="13">
    <w:abstractNumId w:val="17"/>
  </w:num>
  <w:num w:numId="14">
    <w:abstractNumId w:val="12"/>
  </w:num>
  <w:num w:numId="15">
    <w:abstractNumId w:val="10"/>
  </w:num>
  <w:num w:numId="16">
    <w:abstractNumId w:val="1"/>
  </w:num>
  <w:num w:numId="17">
    <w:abstractNumId w:val="7"/>
  </w:num>
  <w:num w:numId="18">
    <w:abstractNumId w:val="8"/>
  </w:num>
  <w:num w:numId="19">
    <w:abstractNumId w:val="3"/>
  </w:num>
  <w:num w:numId="20">
    <w:abstractNumId w:val="5"/>
  </w:num>
  <w:num w:numId="21">
    <w:abstractNumId w:val="14"/>
  </w:num>
  <w:num w:numId="22">
    <w:abstractNumId w:val="15"/>
  </w:num>
  <w:num w:numId="23">
    <w:abstractNumId w:val="11"/>
  </w:num>
  <w:num w:numId="2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jQ1MrI0MzQ2NjZU0lEKTi0uzszPAykwsqgFAPsCnootAAAA"/>
  </w:docVars>
  <w:rsids>
    <w:rsidRoot w:val="008528E7"/>
    <w:rsid w:val="000011C1"/>
    <w:rsid w:val="00007581"/>
    <w:rsid w:val="000120B4"/>
    <w:rsid w:val="000125FE"/>
    <w:rsid w:val="0001365C"/>
    <w:rsid w:val="00016496"/>
    <w:rsid w:val="00020EA8"/>
    <w:rsid w:val="00037F18"/>
    <w:rsid w:val="00042130"/>
    <w:rsid w:val="00046B16"/>
    <w:rsid w:val="0006048B"/>
    <w:rsid w:val="0006160F"/>
    <w:rsid w:val="00061A83"/>
    <w:rsid w:val="000650AB"/>
    <w:rsid w:val="0006578D"/>
    <w:rsid w:val="00070BC5"/>
    <w:rsid w:val="000733FD"/>
    <w:rsid w:val="00081B33"/>
    <w:rsid w:val="00082D34"/>
    <w:rsid w:val="0009293D"/>
    <w:rsid w:val="000974F0"/>
    <w:rsid w:val="000A48AA"/>
    <w:rsid w:val="000B4143"/>
    <w:rsid w:val="000B5B8F"/>
    <w:rsid w:val="000C707F"/>
    <w:rsid w:val="001015D3"/>
    <w:rsid w:val="00104074"/>
    <w:rsid w:val="0012060D"/>
    <w:rsid w:val="00120637"/>
    <w:rsid w:val="00132E0C"/>
    <w:rsid w:val="00134925"/>
    <w:rsid w:val="0013779F"/>
    <w:rsid w:val="00144D07"/>
    <w:rsid w:val="001529B2"/>
    <w:rsid w:val="0016719C"/>
    <w:rsid w:val="001671B1"/>
    <w:rsid w:val="00167E7D"/>
    <w:rsid w:val="00170784"/>
    <w:rsid w:val="00171BDC"/>
    <w:rsid w:val="00182E17"/>
    <w:rsid w:val="0019148E"/>
    <w:rsid w:val="001979DB"/>
    <w:rsid w:val="001A41AF"/>
    <w:rsid w:val="001B304E"/>
    <w:rsid w:val="001B6598"/>
    <w:rsid w:val="001D1042"/>
    <w:rsid w:val="001D62AF"/>
    <w:rsid w:val="001E0430"/>
    <w:rsid w:val="001F724C"/>
    <w:rsid w:val="00211C1D"/>
    <w:rsid w:val="00217D79"/>
    <w:rsid w:val="0022218B"/>
    <w:rsid w:val="00225E64"/>
    <w:rsid w:val="0022688B"/>
    <w:rsid w:val="0022762D"/>
    <w:rsid w:val="00232546"/>
    <w:rsid w:val="00235777"/>
    <w:rsid w:val="002454FA"/>
    <w:rsid w:val="00245D8E"/>
    <w:rsid w:val="00251EE9"/>
    <w:rsid w:val="002528B2"/>
    <w:rsid w:val="00254E48"/>
    <w:rsid w:val="00257D15"/>
    <w:rsid w:val="00262BF3"/>
    <w:rsid w:val="002820D5"/>
    <w:rsid w:val="002902D9"/>
    <w:rsid w:val="00290E07"/>
    <w:rsid w:val="0029195F"/>
    <w:rsid w:val="00293429"/>
    <w:rsid w:val="002A48DB"/>
    <w:rsid w:val="002A5D28"/>
    <w:rsid w:val="002B270D"/>
    <w:rsid w:val="002B2C11"/>
    <w:rsid w:val="002B3139"/>
    <w:rsid w:val="002B570C"/>
    <w:rsid w:val="002E0FA3"/>
    <w:rsid w:val="002E643D"/>
    <w:rsid w:val="002E6A2C"/>
    <w:rsid w:val="00324DA3"/>
    <w:rsid w:val="00325C26"/>
    <w:rsid w:val="0034795E"/>
    <w:rsid w:val="0035431E"/>
    <w:rsid w:val="00354C33"/>
    <w:rsid w:val="00366DCF"/>
    <w:rsid w:val="00367389"/>
    <w:rsid w:val="00375777"/>
    <w:rsid w:val="003827BF"/>
    <w:rsid w:val="00384569"/>
    <w:rsid w:val="0039214D"/>
    <w:rsid w:val="003A183B"/>
    <w:rsid w:val="003A35E9"/>
    <w:rsid w:val="003A4D41"/>
    <w:rsid w:val="003B1AC7"/>
    <w:rsid w:val="003C2CA3"/>
    <w:rsid w:val="003E4771"/>
    <w:rsid w:val="004021A4"/>
    <w:rsid w:val="00404041"/>
    <w:rsid w:val="0041011A"/>
    <w:rsid w:val="0041155A"/>
    <w:rsid w:val="00416985"/>
    <w:rsid w:val="00422478"/>
    <w:rsid w:val="00422F8E"/>
    <w:rsid w:val="00426E09"/>
    <w:rsid w:val="00430299"/>
    <w:rsid w:val="00435468"/>
    <w:rsid w:val="00471A73"/>
    <w:rsid w:val="004862A4"/>
    <w:rsid w:val="00486D1F"/>
    <w:rsid w:val="00493B58"/>
    <w:rsid w:val="004A37FB"/>
    <w:rsid w:val="004B3459"/>
    <w:rsid w:val="004C2505"/>
    <w:rsid w:val="004D313B"/>
    <w:rsid w:val="004E2218"/>
    <w:rsid w:val="004E72E7"/>
    <w:rsid w:val="004F1FB9"/>
    <w:rsid w:val="004F4B72"/>
    <w:rsid w:val="004F7BAC"/>
    <w:rsid w:val="00502711"/>
    <w:rsid w:val="0050479F"/>
    <w:rsid w:val="0050591F"/>
    <w:rsid w:val="0050729D"/>
    <w:rsid w:val="00507608"/>
    <w:rsid w:val="0050761F"/>
    <w:rsid w:val="00507715"/>
    <w:rsid w:val="00512177"/>
    <w:rsid w:val="00512CDA"/>
    <w:rsid w:val="00513473"/>
    <w:rsid w:val="00517C0D"/>
    <w:rsid w:val="00520CBB"/>
    <w:rsid w:val="005215BA"/>
    <w:rsid w:val="0053246E"/>
    <w:rsid w:val="005410DB"/>
    <w:rsid w:val="0054195A"/>
    <w:rsid w:val="00546422"/>
    <w:rsid w:val="00552217"/>
    <w:rsid w:val="00553F9B"/>
    <w:rsid w:val="00556372"/>
    <w:rsid w:val="005565F2"/>
    <w:rsid w:val="00570616"/>
    <w:rsid w:val="0058227C"/>
    <w:rsid w:val="005B10A8"/>
    <w:rsid w:val="005C24A5"/>
    <w:rsid w:val="005C7828"/>
    <w:rsid w:val="005D28DD"/>
    <w:rsid w:val="005D4814"/>
    <w:rsid w:val="005E0425"/>
    <w:rsid w:val="005E076A"/>
    <w:rsid w:val="005E1D6E"/>
    <w:rsid w:val="005F0953"/>
    <w:rsid w:val="005F0D4C"/>
    <w:rsid w:val="00604EC0"/>
    <w:rsid w:val="006061CB"/>
    <w:rsid w:val="00607BE2"/>
    <w:rsid w:val="00611586"/>
    <w:rsid w:val="00616C21"/>
    <w:rsid w:val="006212F6"/>
    <w:rsid w:val="006301F9"/>
    <w:rsid w:val="006340BD"/>
    <w:rsid w:val="00636DB1"/>
    <w:rsid w:val="0064200A"/>
    <w:rsid w:val="00643EC0"/>
    <w:rsid w:val="0065200D"/>
    <w:rsid w:val="00660C14"/>
    <w:rsid w:val="00662414"/>
    <w:rsid w:val="00664CB7"/>
    <w:rsid w:val="00680470"/>
    <w:rsid w:val="00683A89"/>
    <w:rsid w:val="006A0532"/>
    <w:rsid w:val="006A3563"/>
    <w:rsid w:val="006C5E0F"/>
    <w:rsid w:val="006C66BA"/>
    <w:rsid w:val="006D0543"/>
    <w:rsid w:val="006E214C"/>
    <w:rsid w:val="006E49EC"/>
    <w:rsid w:val="00706470"/>
    <w:rsid w:val="00727617"/>
    <w:rsid w:val="00736CFE"/>
    <w:rsid w:val="0074320D"/>
    <w:rsid w:val="0074653C"/>
    <w:rsid w:val="007474DB"/>
    <w:rsid w:val="00750FF6"/>
    <w:rsid w:val="00756A86"/>
    <w:rsid w:val="00781776"/>
    <w:rsid w:val="0078326D"/>
    <w:rsid w:val="00786768"/>
    <w:rsid w:val="00795E13"/>
    <w:rsid w:val="007A7367"/>
    <w:rsid w:val="007E07D1"/>
    <w:rsid w:val="007E4EE1"/>
    <w:rsid w:val="00800B7C"/>
    <w:rsid w:val="0080104B"/>
    <w:rsid w:val="00806382"/>
    <w:rsid w:val="00807C83"/>
    <w:rsid w:val="0083060D"/>
    <w:rsid w:val="008347C2"/>
    <w:rsid w:val="00837228"/>
    <w:rsid w:val="008434E3"/>
    <w:rsid w:val="0084527A"/>
    <w:rsid w:val="008528E7"/>
    <w:rsid w:val="008563AC"/>
    <w:rsid w:val="0085693D"/>
    <w:rsid w:val="00857842"/>
    <w:rsid w:val="00857FF3"/>
    <w:rsid w:val="00864F7C"/>
    <w:rsid w:val="008653B8"/>
    <w:rsid w:val="0086591A"/>
    <w:rsid w:val="00865DF9"/>
    <w:rsid w:val="00874F8F"/>
    <w:rsid w:val="0087633A"/>
    <w:rsid w:val="00877A86"/>
    <w:rsid w:val="0089297E"/>
    <w:rsid w:val="00893D77"/>
    <w:rsid w:val="008948F4"/>
    <w:rsid w:val="008A066D"/>
    <w:rsid w:val="008A287E"/>
    <w:rsid w:val="008A7008"/>
    <w:rsid w:val="008B0CB7"/>
    <w:rsid w:val="008E78C4"/>
    <w:rsid w:val="00901B5F"/>
    <w:rsid w:val="009029BA"/>
    <w:rsid w:val="00905A0E"/>
    <w:rsid w:val="00917449"/>
    <w:rsid w:val="00920AD3"/>
    <w:rsid w:val="00931F96"/>
    <w:rsid w:val="00933690"/>
    <w:rsid w:val="0093410F"/>
    <w:rsid w:val="00942F78"/>
    <w:rsid w:val="00963A66"/>
    <w:rsid w:val="00976378"/>
    <w:rsid w:val="009772A6"/>
    <w:rsid w:val="00987CC9"/>
    <w:rsid w:val="00993B0B"/>
    <w:rsid w:val="00997E6D"/>
    <w:rsid w:val="009A7DAF"/>
    <w:rsid w:val="009B0494"/>
    <w:rsid w:val="009B3DAA"/>
    <w:rsid w:val="009B3FD2"/>
    <w:rsid w:val="009B4774"/>
    <w:rsid w:val="009C1438"/>
    <w:rsid w:val="009C7964"/>
    <w:rsid w:val="009C7C14"/>
    <w:rsid w:val="009E249D"/>
    <w:rsid w:val="009E4882"/>
    <w:rsid w:val="009E5AEE"/>
    <w:rsid w:val="009E6336"/>
    <w:rsid w:val="009E6F52"/>
    <w:rsid w:val="009F1E6A"/>
    <w:rsid w:val="00A11321"/>
    <w:rsid w:val="00A2377C"/>
    <w:rsid w:val="00A24FD9"/>
    <w:rsid w:val="00A263CB"/>
    <w:rsid w:val="00A27C05"/>
    <w:rsid w:val="00A3321E"/>
    <w:rsid w:val="00A34F7B"/>
    <w:rsid w:val="00A37CCA"/>
    <w:rsid w:val="00A4673B"/>
    <w:rsid w:val="00A50F70"/>
    <w:rsid w:val="00A536FD"/>
    <w:rsid w:val="00A53A4D"/>
    <w:rsid w:val="00A55E05"/>
    <w:rsid w:val="00A631D2"/>
    <w:rsid w:val="00A64D9D"/>
    <w:rsid w:val="00A67223"/>
    <w:rsid w:val="00A72CFE"/>
    <w:rsid w:val="00A80D76"/>
    <w:rsid w:val="00A8112B"/>
    <w:rsid w:val="00A85F25"/>
    <w:rsid w:val="00A97E1B"/>
    <w:rsid w:val="00AD37E6"/>
    <w:rsid w:val="00AD6A06"/>
    <w:rsid w:val="00AE5A7C"/>
    <w:rsid w:val="00AE7845"/>
    <w:rsid w:val="00B04C63"/>
    <w:rsid w:val="00B05554"/>
    <w:rsid w:val="00B07487"/>
    <w:rsid w:val="00B10678"/>
    <w:rsid w:val="00B12340"/>
    <w:rsid w:val="00B17F8A"/>
    <w:rsid w:val="00B257F0"/>
    <w:rsid w:val="00B260C9"/>
    <w:rsid w:val="00B2779C"/>
    <w:rsid w:val="00B44A56"/>
    <w:rsid w:val="00B44FA6"/>
    <w:rsid w:val="00B50498"/>
    <w:rsid w:val="00B5680F"/>
    <w:rsid w:val="00B60499"/>
    <w:rsid w:val="00B673A1"/>
    <w:rsid w:val="00B85DC1"/>
    <w:rsid w:val="00B87E3B"/>
    <w:rsid w:val="00B91CDE"/>
    <w:rsid w:val="00BA213A"/>
    <w:rsid w:val="00BB55B1"/>
    <w:rsid w:val="00BD7FBD"/>
    <w:rsid w:val="00BE13A6"/>
    <w:rsid w:val="00BE220E"/>
    <w:rsid w:val="00BE23DF"/>
    <w:rsid w:val="00BE4563"/>
    <w:rsid w:val="00BF0DE1"/>
    <w:rsid w:val="00BF32DE"/>
    <w:rsid w:val="00BF7DB9"/>
    <w:rsid w:val="00C02B8B"/>
    <w:rsid w:val="00C059C2"/>
    <w:rsid w:val="00C1486D"/>
    <w:rsid w:val="00C17464"/>
    <w:rsid w:val="00C2512F"/>
    <w:rsid w:val="00C313CE"/>
    <w:rsid w:val="00C32FCC"/>
    <w:rsid w:val="00C357AA"/>
    <w:rsid w:val="00C41104"/>
    <w:rsid w:val="00C43C9A"/>
    <w:rsid w:val="00C45837"/>
    <w:rsid w:val="00C516BB"/>
    <w:rsid w:val="00C51B41"/>
    <w:rsid w:val="00C52474"/>
    <w:rsid w:val="00C63529"/>
    <w:rsid w:val="00C646A7"/>
    <w:rsid w:val="00C876AE"/>
    <w:rsid w:val="00C876D3"/>
    <w:rsid w:val="00C91C9B"/>
    <w:rsid w:val="00C925B3"/>
    <w:rsid w:val="00CB2AE5"/>
    <w:rsid w:val="00CC0A71"/>
    <w:rsid w:val="00CC7C44"/>
    <w:rsid w:val="00CE1FEE"/>
    <w:rsid w:val="00CE667C"/>
    <w:rsid w:val="00CF4DCD"/>
    <w:rsid w:val="00D16481"/>
    <w:rsid w:val="00D225C4"/>
    <w:rsid w:val="00D24C7D"/>
    <w:rsid w:val="00D271D8"/>
    <w:rsid w:val="00D46E43"/>
    <w:rsid w:val="00D51949"/>
    <w:rsid w:val="00D624D1"/>
    <w:rsid w:val="00D6502F"/>
    <w:rsid w:val="00D65FCB"/>
    <w:rsid w:val="00D75988"/>
    <w:rsid w:val="00D77CD4"/>
    <w:rsid w:val="00D905EC"/>
    <w:rsid w:val="00DA3DA9"/>
    <w:rsid w:val="00DB138E"/>
    <w:rsid w:val="00DB48E4"/>
    <w:rsid w:val="00DC0851"/>
    <w:rsid w:val="00DC28A1"/>
    <w:rsid w:val="00DC4808"/>
    <w:rsid w:val="00DD1008"/>
    <w:rsid w:val="00DD5BEB"/>
    <w:rsid w:val="00DD5FEF"/>
    <w:rsid w:val="00DE1A28"/>
    <w:rsid w:val="00DF4737"/>
    <w:rsid w:val="00E0601B"/>
    <w:rsid w:val="00E131E0"/>
    <w:rsid w:val="00E141B3"/>
    <w:rsid w:val="00E15019"/>
    <w:rsid w:val="00E3062C"/>
    <w:rsid w:val="00E52653"/>
    <w:rsid w:val="00E60155"/>
    <w:rsid w:val="00E64335"/>
    <w:rsid w:val="00E725CC"/>
    <w:rsid w:val="00E84CC2"/>
    <w:rsid w:val="00E85ACD"/>
    <w:rsid w:val="00EA3263"/>
    <w:rsid w:val="00EA5CA8"/>
    <w:rsid w:val="00EA67BF"/>
    <w:rsid w:val="00EB131F"/>
    <w:rsid w:val="00EC461B"/>
    <w:rsid w:val="00ED184A"/>
    <w:rsid w:val="00ED4D26"/>
    <w:rsid w:val="00EE0EE3"/>
    <w:rsid w:val="00EF0C87"/>
    <w:rsid w:val="00EF1285"/>
    <w:rsid w:val="00EF1F9C"/>
    <w:rsid w:val="00EF2B78"/>
    <w:rsid w:val="00EF5091"/>
    <w:rsid w:val="00EF5C57"/>
    <w:rsid w:val="00F11973"/>
    <w:rsid w:val="00F14A85"/>
    <w:rsid w:val="00F22198"/>
    <w:rsid w:val="00F23FE7"/>
    <w:rsid w:val="00F26DC9"/>
    <w:rsid w:val="00F40949"/>
    <w:rsid w:val="00F42CD7"/>
    <w:rsid w:val="00F5628A"/>
    <w:rsid w:val="00F7417E"/>
    <w:rsid w:val="00F74FC6"/>
    <w:rsid w:val="00F80E46"/>
    <w:rsid w:val="00F849EF"/>
    <w:rsid w:val="00F964AC"/>
    <w:rsid w:val="00FA2A05"/>
    <w:rsid w:val="00FB1D9B"/>
    <w:rsid w:val="00FB3109"/>
    <w:rsid w:val="00FB329B"/>
    <w:rsid w:val="00FD2E8B"/>
    <w:rsid w:val="00FE0005"/>
    <w:rsid w:val="00FE43E3"/>
    <w:rsid w:val="00FE76D7"/>
    <w:rsid w:val="00FF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C50561"/>
  <w15:docId w15:val="{EE2EE479-A6AC-4F36-8A7E-536A9E0A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8E7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27C05"/>
    <w:pPr>
      <w:keepNext/>
      <w:ind w:right="-1"/>
      <w:outlineLvl w:val="1"/>
    </w:pPr>
    <w:rPr>
      <w:rFonts w:ascii="Times New Roman" w:eastAsia="Times New Roman" w:hAnsi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27C05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13779F"/>
    <w:pPr>
      <w:spacing w:after="200" w:line="276" w:lineRule="auto"/>
      <w:ind w:left="720"/>
      <w:contextualSpacing/>
    </w:pPr>
    <w:rPr>
      <w:lang w:val="en-GB"/>
    </w:rPr>
  </w:style>
  <w:style w:type="paragraph" w:styleId="Title">
    <w:name w:val="Title"/>
    <w:basedOn w:val="Normal"/>
    <w:link w:val="TitleChar"/>
    <w:qFormat/>
    <w:rsid w:val="002E0FA3"/>
    <w:pPr>
      <w:jc w:val="center"/>
    </w:pPr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character" w:customStyle="1" w:styleId="TitleChar">
    <w:name w:val="Title Char"/>
    <w:link w:val="Title"/>
    <w:rsid w:val="002E0FA3"/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paragraph" w:styleId="BodyText">
    <w:name w:val="Body Text"/>
    <w:basedOn w:val="Normal"/>
    <w:link w:val="BodyTextChar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character" w:customStyle="1" w:styleId="BodyTextChar">
    <w:name w:val="Body Text Char"/>
    <w:link w:val="BodyText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customStyle="1" w:styleId="Default">
    <w:name w:val="Default"/>
    <w:rsid w:val="002E0FA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D100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D10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D100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1008"/>
    <w:rPr>
      <w:sz w:val="22"/>
      <w:szCs w:val="22"/>
    </w:rPr>
  </w:style>
  <w:style w:type="character" w:styleId="Hyperlink">
    <w:name w:val="Hyperlink"/>
    <w:uiPriority w:val="99"/>
    <w:unhideWhenUsed/>
    <w:rsid w:val="00FE76D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6D7"/>
  </w:style>
  <w:style w:type="character" w:customStyle="1" w:styleId="text-red">
    <w:name w:val="text-red"/>
    <w:basedOn w:val="DefaultParagraphFont"/>
    <w:rsid w:val="00FE76D7"/>
  </w:style>
  <w:style w:type="paragraph" w:styleId="BodyText3">
    <w:name w:val="Body Text 3"/>
    <w:basedOn w:val="Normal"/>
    <w:link w:val="BodyText3Char"/>
    <w:uiPriority w:val="99"/>
    <w:unhideWhenUsed/>
    <w:rsid w:val="0040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404041"/>
    <w:rPr>
      <w:sz w:val="16"/>
      <w:szCs w:val="16"/>
    </w:rPr>
  </w:style>
  <w:style w:type="paragraph" w:styleId="NoSpacing">
    <w:name w:val="No Spacing"/>
    <w:uiPriority w:val="1"/>
    <w:qFormat/>
    <w:rsid w:val="00354C33"/>
    <w:rPr>
      <w:sz w:val="22"/>
      <w:szCs w:val="22"/>
    </w:rPr>
  </w:style>
  <w:style w:type="character" w:customStyle="1" w:styleId="tblmaintitle1">
    <w:name w:val="tblmaintitle1"/>
    <w:rsid w:val="00B05554"/>
    <w:rPr>
      <w:rFonts w:ascii="Tahoma" w:hAnsi="Tahoma" w:cs="Tahoma"/>
      <w:b/>
      <w:bCs/>
      <w:color w:val="FF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217D7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C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C1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663F0-2D4D-4161-A528-C53D9CFC2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ffIndia</Company>
  <LinksUpToDate>false</LinksUpToDate>
  <CharactersWithSpaces>612</CharactersWithSpaces>
  <SharedDoc>false</SharedDoc>
  <HLinks>
    <vt:vector size="18" baseType="variant">
      <vt:variant>
        <vt:i4>7667726</vt:i4>
      </vt:variant>
      <vt:variant>
        <vt:i4>3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  <vt:variant>
        <vt:i4>5898285</vt:i4>
      </vt:variant>
      <vt:variant>
        <vt:i4>0</vt:i4>
      </vt:variant>
      <vt:variant>
        <vt:i4>0</vt:i4>
      </vt:variant>
      <vt:variant>
        <vt:i4>5</vt:i4>
      </vt:variant>
      <vt:variant>
        <vt:lpwstr>mailto:ross@staff-india.com</vt:lpwstr>
      </vt:variant>
      <vt:variant>
        <vt:lpwstr/>
      </vt:variant>
      <vt:variant>
        <vt:i4>7667726</vt:i4>
      </vt:variant>
      <vt:variant>
        <vt:i4>0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</dc:creator>
  <cp:lastModifiedBy>Ross Ikbal</cp:lastModifiedBy>
  <cp:revision>125</cp:revision>
  <cp:lastPrinted>2024-05-31T15:29:00Z</cp:lastPrinted>
  <dcterms:created xsi:type="dcterms:W3CDTF">2015-11-30T13:02:00Z</dcterms:created>
  <dcterms:modified xsi:type="dcterms:W3CDTF">2024-05-31T15:36:00Z</dcterms:modified>
</cp:coreProperties>
</file>